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ECE8" w14:textId="25384116" w:rsidR="00E02E94" w:rsidRPr="00F77AC9" w:rsidRDefault="00BE0074" w:rsidP="008A6D03">
      <w:pPr>
        <w:spacing w:line="240" w:lineRule="auto"/>
        <w:rPr>
          <w:rFonts w:ascii="Tahoma" w:eastAsia="Tahoma" w:hAnsi="Tahoma" w:cs="Tahoma"/>
          <w:b/>
          <w:bCs/>
          <w:sz w:val="32"/>
          <w:szCs w:val="32"/>
        </w:rPr>
      </w:pPr>
      <w:r w:rsidRPr="00F77AC9">
        <w:rPr>
          <w:rFonts w:ascii="Tahoma" w:eastAsia="Tahoma" w:hAnsi="Tahoma" w:cs="Tahoma"/>
          <w:b/>
          <w:bCs/>
          <w:sz w:val="32"/>
          <w:szCs w:val="32"/>
        </w:rPr>
        <w:t xml:space="preserve">Advisory Board </w:t>
      </w:r>
      <w:r w:rsidR="003C02A0">
        <w:rPr>
          <w:rFonts w:ascii="Tahoma" w:eastAsia="Tahoma" w:hAnsi="Tahoma" w:cs="Tahoma"/>
          <w:b/>
          <w:bCs/>
          <w:sz w:val="32"/>
          <w:szCs w:val="32"/>
        </w:rPr>
        <w:t>Support for Learning:</w:t>
      </w:r>
      <w:r w:rsidR="004B47E6" w:rsidRPr="00F77AC9">
        <w:rPr>
          <w:rFonts w:ascii="Tahoma" w:eastAsia="Tahoma" w:hAnsi="Tahoma" w:cs="Tahoma"/>
          <w:b/>
          <w:bCs/>
          <w:sz w:val="32"/>
          <w:szCs w:val="32"/>
        </w:rPr>
        <w:t xml:space="preserve"> </w:t>
      </w:r>
      <w:r w:rsidR="00F21117" w:rsidRPr="00F77AC9">
        <w:rPr>
          <w:rFonts w:ascii="Tahoma" w:eastAsia="Tahoma" w:hAnsi="Tahoma" w:cs="Tahoma"/>
          <w:b/>
          <w:bCs/>
          <w:sz w:val="32"/>
          <w:szCs w:val="32"/>
        </w:rPr>
        <w:t>Activities</w:t>
      </w:r>
      <w:r w:rsidR="00E02E94" w:rsidRPr="00F77AC9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Y="1"/>
        <w:tblOverlap w:val="never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7"/>
        <w:gridCol w:w="5494"/>
        <w:gridCol w:w="1081"/>
        <w:gridCol w:w="998"/>
        <w:gridCol w:w="2508"/>
      </w:tblGrid>
      <w:tr w:rsidR="00E02E94" w:rsidRPr="00F77AC9" w14:paraId="43210FEF" w14:textId="77777777" w:rsidTr="008A6D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6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7DE130FB" w14:textId="2200EC42" w:rsidR="00E02E94" w:rsidRPr="00F77AC9" w:rsidRDefault="00E02E94" w:rsidP="008A6D03">
            <w:pPr>
              <w:spacing w:before="60" w:after="60" w:line="240" w:lineRule="auto"/>
              <w:rPr>
                <w:rFonts w:ascii="Tahoma" w:hAnsi="Tahoma" w:cs="Tahoma"/>
                <w:color w:val="FFFFFF" w:themeColor="background1"/>
              </w:rPr>
            </w:pPr>
            <w:r w:rsidRPr="00F77AC9">
              <w:rPr>
                <w:rFonts w:ascii="Tahoma" w:hAnsi="Tahoma" w:cs="Tahoma"/>
                <w:b/>
                <w:color w:val="FFFFFF" w:themeColor="background1"/>
              </w:rPr>
              <w:t>Support for Learning</w:t>
            </w:r>
            <w:r w:rsidRPr="00F77AC9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Pr="00F77AC9">
              <w:rPr>
                <w:rFonts w:ascii="Tahoma" w:hAnsi="Tahoma" w:cs="Tahoma"/>
                <w:b/>
                <w:color w:val="FFFFFF" w:themeColor="background1"/>
              </w:rPr>
              <w:t>2.2.a</w:t>
            </w:r>
            <w:r w:rsidR="00C669C3" w:rsidRPr="00F77AC9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="00FE383B" w:rsidRPr="00F77AC9">
              <w:rPr>
                <w:rFonts w:ascii="Tahoma" w:hAnsi="Tahoma" w:cs="Tahoma"/>
                <w:color w:val="FFFFFF" w:themeColor="background1"/>
              </w:rPr>
              <w:t xml:space="preserve"> Advisory b</w:t>
            </w:r>
            <w:r w:rsidRPr="00F77AC9">
              <w:rPr>
                <w:rFonts w:ascii="Tahoma" w:hAnsi="Tahoma" w:cs="Tahoma"/>
                <w:color w:val="FFFFFF" w:themeColor="background1"/>
              </w:rPr>
              <w:t>oard</w:t>
            </w:r>
            <w:r w:rsidR="00FE383B" w:rsidRPr="00F77AC9">
              <w:rPr>
                <w:rFonts w:ascii="Tahoma" w:hAnsi="Tahoma" w:cs="Tahoma"/>
                <w:color w:val="FFFFFF" w:themeColor="background1"/>
              </w:rPr>
              <w:t xml:space="preserve"> (AB)</w:t>
            </w:r>
            <w:r w:rsidRPr="00F77AC9">
              <w:rPr>
                <w:rFonts w:ascii="Tahoma" w:hAnsi="Tahoma" w:cs="Tahoma"/>
                <w:color w:val="FFFFFF" w:themeColor="background1"/>
              </w:rPr>
              <w:t xml:space="preserve"> members actively support work-based learning </w:t>
            </w:r>
            <w:r w:rsidR="00BE4576">
              <w:rPr>
                <w:rFonts w:ascii="Tahoma" w:hAnsi="Tahoma" w:cs="Tahoma"/>
                <w:color w:val="FFFFFF" w:themeColor="background1"/>
              </w:rPr>
              <w:t>activit</w:t>
            </w:r>
            <w:r w:rsidR="000C3978">
              <w:rPr>
                <w:rFonts w:ascii="Tahoma" w:hAnsi="Tahoma" w:cs="Tahoma"/>
                <w:color w:val="FFFFFF" w:themeColor="background1"/>
              </w:rPr>
              <w:t>i</w:t>
            </w:r>
            <w:r w:rsidR="00BE4576">
              <w:rPr>
                <w:rFonts w:ascii="Tahoma" w:hAnsi="Tahoma" w:cs="Tahoma"/>
                <w:color w:val="FFFFFF" w:themeColor="background1"/>
              </w:rPr>
              <w:t>es</w:t>
            </w:r>
            <w:r w:rsidR="001D26A2">
              <w:rPr>
                <w:rFonts w:ascii="Tahoma" w:hAnsi="Tahoma" w:cs="Tahoma"/>
                <w:color w:val="FFFFFF" w:themeColor="background1"/>
              </w:rPr>
              <w:t>, the program of study</w:t>
            </w:r>
            <w:r w:rsidR="00B83BB5">
              <w:rPr>
                <w:rFonts w:ascii="Tahoma" w:hAnsi="Tahoma" w:cs="Tahoma"/>
                <w:color w:val="FFFFFF" w:themeColor="background1"/>
              </w:rPr>
              <w:t>,</w:t>
            </w:r>
            <w:r w:rsidR="001D26A2">
              <w:rPr>
                <w:rFonts w:ascii="Tahoma" w:hAnsi="Tahoma" w:cs="Tahoma"/>
                <w:color w:val="FFFFFF" w:themeColor="background1"/>
              </w:rPr>
              <w:t xml:space="preserve"> and academy program design</w:t>
            </w:r>
            <w:r w:rsidRPr="00F77AC9">
              <w:rPr>
                <w:rFonts w:ascii="Tahoma" w:hAnsi="Tahoma" w:cs="Tahoma"/>
                <w:color w:val="FFFFFF" w:themeColor="background1"/>
              </w:rPr>
              <w:t>.</w:t>
            </w:r>
          </w:p>
        </w:tc>
      </w:tr>
      <w:tr w:rsidR="00E02E94" w:rsidRPr="00F77AC9" w14:paraId="45FD96E8" w14:textId="77777777" w:rsidTr="00C422A6">
        <w:trPr>
          <w:trHeight w:val="456"/>
        </w:trPr>
        <w:tc>
          <w:tcPr>
            <w:tcW w:w="1455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666D1C50" w14:textId="3D0CCB63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Activity</w:t>
            </w:r>
            <w:r w:rsidR="003C02A0"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br/>
              <w:t>(</w:t>
            </w:r>
            <w:r w:rsidR="008A6D03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Indicate </w:t>
            </w:r>
            <w:r w:rsidR="003C02A0"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in-person or virtual)</w:t>
            </w:r>
          </w:p>
        </w:tc>
        <w:tc>
          <w:tcPr>
            <w:tcW w:w="1932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02E416C3" w14:textId="77777777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Description of Activities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0349E753" w14:textId="77777777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Month(s)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453BFC46" w14:textId="77777777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Grade(s)</w:t>
            </w:r>
          </w:p>
        </w:tc>
        <w:tc>
          <w:tcPr>
            <w:tcW w:w="882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2DB39E7D" w14:textId="77777777" w:rsidR="00E02E94" w:rsidRPr="000C3978" w:rsidRDefault="00E02E94" w:rsidP="008A6D03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AB Participa</w:t>
            </w:r>
            <w:r w:rsidR="00B14D2A"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nt</w:t>
            </w:r>
            <w:r w:rsidR="001D26A2"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(s)</w:t>
            </w:r>
          </w:p>
          <w:p w14:paraId="2BE3E210" w14:textId="687F978D" w:rsidR="00CB5001" w:rsidRPr="000C3978" w:rsidRDefault="00CB5001" w:rsidP="008A6D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Name</w:t>
            </w:r>
          </w:p>
          <w:p w14:paraId="4342A2FB" w14:textId="01E5EB7F" w:rsidR="00CB5001" w:rsidRPr="000C3978" w:rsidRDefault="00CB5001" w:rsidP="008A6D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Title</w:t>
            </w:r>
          </w:p>
          <w:p w14:paraId="11F6D95E" w14:textId="6C88107F" w:rsidR="00CB5001" w:rsidRPr="000C3978" w:rsidRDefault="00CB5001" w:rsidP="008A6D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0C3978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Organization</w:t>
            </w:r>
          </w:p>
        </w:tc>
      </w:tr>
      <w:tr w:rsidR="00E02E94" w:rsidRPr="00F77AC9" w14:paraId="1862FD74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231D9DC3" w14:textId="621139F8" w:rsidR="001D26A2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Guest Speakers</w:t>
            </w:r>
          </w:p>
        </w:tc>
        <w:tc>
          <w:tcPr>
            <w:tcW w:w="1932" w:type="pct"/>
            <w:shd w:val="clear" w:color="auto" w:fill="FFFFFF" w:themeFill="background1"/>
          </w:tcPr>
          <w:p w14:paraId="423A0FD7" w14:textId="20873F39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487E8851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394063C4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764035F5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00D13DBB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6C9763B4" w14:textId="68D75B53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Work-Site Tours</w:t>
            </w:r>
          </w:p>
        </w:tc>
        <w:tc>
          <w:tcPr>
            <w:tcW w:w="1932" w:type="pct"/>
            <w:shd w:val="clear" w:color="auto" w:fill="FFFFFF" w:themeFill="background1"/>
          </w:tcPr>
          <w:p w14:paraId="06D8D4B9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47657913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1AE2ACC4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050A8D09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13551F21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27B5108A" w14:textId="6D6BC12B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Career Fairs</w:t>
            </w:r>
          </w:p>
        </w:tc>
        <w:tc>
          <w:tcPr>
            <w:tcW w:w="1932" w:type="pct"/>
            <w:shd w:val="clear" w:color="auto" w:fill="FFFFFF" w:themeFill="background1"/>
          </w:tcPr>
          <w:p w14:paraId="6848562C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3A1EC03C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48C18700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4364F699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26A2" w:rsidRPr="00F77AC9" w14:paraId="7C73A960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75AA12B9" w14:textId="272F593B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Resume Review</w:t>
            </w:r>
          </w:p>
        </w:tc>
        <w:tc>
          <w:tcPr>
            <w:tcW w:w="1932" w:type="pct"/>
            <w:shd w:val="clear" w:color="auto" w:fill="FFFFFF" w:themeFill="background1"/>
          </w:tcPr>
          <w:p w14:paraId="189D2969" w14:textId="77777777" w:rsidR="001D26A2" w:rsidRPr="00852E45" w:rsidRDefault="001D26A2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604A71B1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22F87742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3103DE4B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1753E131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38C8EBDB" w14:textId="4A52E8D8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Informational Interview</w:t>
            </w:r>
          </w:p>
        </w:tc>
        <w:tc>
          <w:tcPr>
            <w:tcW w:w="1932" w:type="pct"/>
            <w:shd w:val="clear" w:color="auto" w:fill="FFFFFF" w:themeFill="background1"/>
          </w:tcPr>
          <w:p w14:paraId="0F0D05AE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019FA4E1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6484F5D9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5BD862D1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34401C57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0983EBC0" w14:textId="5B4CD051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Job Shadows</w:t>
            </w:r>
          </w:p>
        </w:tc>
        <w:tc>
          <w:tcPr>
            <w:tcW w:w="1932" w:type="pct"/>
            <w:shd w:val="clear" w:color="auto" w:fill="FFFFFF" w:themeFill="background1"/>
          </w:tcPr>
          <w:p w14:paraId="24F7E2A5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54BE88C4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2C91A337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6A2F50EA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1F77A8D6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0A1C9B62" w14:textId="23FEEC48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Mock Interviews</w:t>
            </w:r>
          </w:p>
        </w:tc>
        <w:tc>
          <w:tcPr>
            <w:tcW w:w="1932" w:type="pct"/>
            <w:shd w:val="clear" w:color="auto" w:fill="FFFFFF" w:themeFill="background1"/>
          </w:tcPr>
          <w:p w14:paraId="0681B47B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38F576CD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3BDB5F14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69DB5C7A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02E94" w:rsidRPr="00F77AC9" w14:paraId="5AE9F665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0629B125" w14:textId="7AAA4D01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Internships</w:t>
            </w:r>
          </w:p>
        </w:tc>
        <w:tc>
          <w:tcPr>
            <w:tcW w:w="1932" w:type="pct"/>
            <w:shd w:val="clear" w:color="auto" w:fill="FFFFFF" w:themeFill="background1"/>
          </w:tcPr>
          <w:p w14:paraId="087D9297" w14:textId="77777777" w:rsidR="00E02E94" w:rsidRPr="00852E45" w:rsidRDefault="00E02E94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546D5C88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0283B7A9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1229713D" w14:textId="77777777" w:rsidR="00E02E94" w:rsidRPr="00852E45" w:rsidRDefault="00E02E94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26A2" w:rsidRPr="00F77AC9" w14:paraId="73C03339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76AFC5AE" w14:textId="6F6D732E" w:rsidR="001D26A2" w:rsidRPr="00852E45" w:rsidRDefault="008A6D03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A6D03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Participating in virtual or in-person classroom activities or projects</w:t>
            </w:r>
            <w:r w:rsidR="006E0D1C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1932" w:type="pct"/>
            <w:shd w:val="clear" w:color="auto" w:fill="FFFFFF" w:themeFill="background1"/>
          </w:tcPr>
          <w:p w14:paraId="503FA2FD" w14:textId="77777777" w:rsidR="001D26A2" w:rsidRPr="00852E45" w:rsidRDefault="001D26A2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345CAAA3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620B0A2D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5C924DD1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26A2" w:rsidRPr="00F77AC9" w14:paraId="669CFB9A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0F1C685A" w14:textId="37635881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Collaborating with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A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cademy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L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eaders to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E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nhance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C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urriculum</w:t>
            </w:r>
          </w:p>
        </w:tc>
        <w:tc>
          <w:tcPr>
            <w:tcW w:w="1932" w:type="pct"/>
            <w:shd w:val="clear" w:color="auto" w:fill="FFFFFF" w:themeFill="background1"/>
          </w:tcPr>
          <w:p w14:paraId="4FDBEF07" w14:textId="77777777" w:rsidR="001D26A2" w:rsidRPr="00852E45" w:rsidRDefault="001D26A2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436DD16F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67086CC2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49413BB9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26A2" w:rsidRPr="00F77AC9" w14:paraId="6D878B67" w14:textId="77777777" w:rsidTr="00475AF4">
        <w:trPr>
          <w:trHeight w:val="500"/>
        </w:trPr>
        <w:tc>
          <w:tcPr>
            <w:tcW w:w="1455" w:type="pct"/>
            <w:shd w:val="clear" w:color="auto" w:fill="00B050"/>
            <w:vAlign w:val="center"/>
          </w:tcPr>
          <w:p w14:paraId="3DAEB6B6" w14:textId="6563A29E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</w:pP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Providing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P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rofessional </w:t>
            </w:r>
            <w:r w:rsidR="008A6D03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Learning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O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pportunities for </w:t>
            </w:r>
            <w:r w:rsidR="00B83BB5"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A</w:t>
            </w:r>
            <w:r w:rsidRPr="00852E45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 xml:space="preserve">cademy </w:t>
            </w:r>
            <w:r w:rsidR="008A6D03">
              <w:rPr>
                <w:rFonts w:ascii="Tahoma" w:hAnsi="Tahoma" w:cs="Tahoma"/>
                <w:b/>
                <w:color w:val="FFFFFF" w:themeColor="background1"/>
                <w:sz w:val="18"/>
                <w:szCs w:val="18"/>
              </w:rPr>
              <w:t>Staff</w:t>
            </w:r>
          </w:p>
        </w:tc>
        <w:tc>
          <w:tcPr>
            <w:tcW w:w="1932" w:type="pct"/>
            <w:shd w:val="clear" w:color="auto" w:fill="FFFFFF" w:themeFill="background1"/>
          </w:tcPr>
          <w:p w14:paraId="72A444FF" w14:textId="77777777" w:rsidR="001D26A2" w:rsidRPr="00852E45" w:rsidRDefault="001D26A2" w:rsidP="008A6D03">
            <w:pPr>
              <w:spacing w:after="0" w:line="240" w:lineRule="auto"/>
              <w:ind w:left="10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80" w:type="pct"/>
            <w:shd w:val="clear" w:color="auto" w:fill="FFFFFF" w:themeFill="background1"/>
          </w:tcPr>
          <w:p w14:paraId="22F7E585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FFFFFF" w:themeFill="background1"/>
          </w:tcPr>
          <w:p w14:paraId="1B2CF4F6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882" w:type="pct"/>
            <w:shd w:val="clear" w:color="auto" w:fill="FFFFFF" w:themeFill="background1"/>
          </w:tcPr>
          <w:p w14:paraId="26BE4C72" w14:textId="77777777" w:rsidR="001D26A2" w:rsidRPr="00852E45" w:rsidRDefault="001D26A2" w:rsidP="008A6D03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5C9E6B3D" w14:textId="77777777" w:rsidR="00EB4EBF" w:rsidRPr="00F77AC9" w:rsidRDefault="00EB4EBF" w:rsidP="00A6740C">
      <w:pPr>
        <w:tabs>
          <w:tab w:val="left" w:pos="14040"/>
          <w:tab w:val="left" w:pos="14220"/>
        </w:tabs>
        <w:spacing w:after="0"/>
        <w:contextualSpacing/>
        <w:rPr>
          <w:rFonts w:ascii="Tahoma" w:eastAsia="+mn-ea" w:hAnsi="Tahoma" w:cs="Tahoma"/>
          <w:kern w:val="24"/>
          <w:sz w:val="20"/>
          <w:szCs w:val="20"/>
        </w:rPr>
      </w:pPr>
    </w:p>
    <w:sectPr w:rsidR="00EB4EBF" w:rsidRPr="00F77AC9" w:rsidSect="00EB508B">
      <w:headerReference w:type="default" r:id="rId8"/>
      <w:pgSz w:w="15840" w:h="12240" w:orient="landscape"/>
      <w:pgMar w:top="1150" w:right="806" w:bottom="288" w:left="806" w:header="720" w:footer="2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5F00F" w14:textId="77777777" w:rsidR="00EB508B" w:rsidRDefault="00EB508B" w:rsidP="002137BE">
      <w:pPr>
        <w:spacing w:after="0" w:line="240" w:lineRule="auto"/>
      </w:pPr>
      <w:r>
        <w:separator/>
      </w:r>
    </w:p>
  </w:endnote>
  <w:endnote w:type="continuationSeparator" w:id="0">
    <w:p w14:paraId="46E33364" w14:textId="77777777" w:rsidR="00EB508B" w:rsidRDefault="00EB508B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DB028" w14:textId="77777777" w:rsidR="00EB508B" w:rsidRDefault="00EB508B" w:rsidP="002137BE">
      <w:pPr>
        <w:spacing w:after="0" w:line="240" w:lineRule="auto"/>
      </w:pPr>
      <w:r>
        <w:separator/>
      </w:r>
    </w:p>
  </w:footnote>
  <w:footnote w:type="continuationSeparator" w:id="0">
    <w:p w14:paraId="6E41E8EF" w14:textId="77777777" w:rsidR="00EB508B" w:rsidRDefault="00EB508B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585"/>
      <w:gridCol w:w="2610"/>
      <w:gridCol w:w="4140"/>
    </w:tblGrid>
    <w:tr w:rsidR="000C3978" w:rsidRPr="00C67AAE" w14:paraId="2B104249" w14:textId="77777777" w:rsidTr="00620C80">
      <w:tc>
        <w:tcPr>
          <w:tcW w:w="1440" w:type="dxa"/>
          <w:tcBorders>
            <w:top w:val="nil"/>
            <w:bottom w:val="nil"/>
          </w:tcBorders>
          <w:vAlign w:val="bottom"/>
        </w:tcPr>
        <w:p w14:paraId="281AEE32" w14:textId="2A591A7E" w:rsidR="000C3978" w:rsidRPr="00C67AAE" w:rsidRDefault="000C3978" w:rsidP="000C3978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585" w:type="dxa"/>
          <w:vAlign w:val="bottom"/>
        </w:tcPr>
        <w:p w14:paraId="2C30BF78" w14:textId="364E4440" w:rsidR="000C3978" w:rsidRPr="00C67AAE" w:rsidRDefault="000C3978" w:rsidP="000C3978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652E271F" w14:textId="77777777" w:rsidR="000C3978" w:rsidRPr="00C67AAE" w:rsidRDefault="000C3978" w:rsidP="000C397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369FC9DF" w14:textId="77777777" w:rsidR="000C3978" w:rsidRPr="00C67AAE" w:rsidRDefault="000C3978" w:rsidP="000C397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3B807290" w14:textId="375A2FDC" w:rsidR="000C65B7" w:rsidRPr="00082FF9" w:rsidRDefault="00BE4136" w:rsidP="00350FFE">
    <w:pPr>
      <w:tabs>
        <w:tab w:val="center" w:pos="4680"/>
        <w:tab w:val="right" w:pos="9360"/>
        <w:tab w:val="left" w:pos="11880"/>
      </w:tabs>
      <w:spacing w:before="120" w:after="0" w:line="240" w:lineRule="auto"/>
      <w:jc w:val="both"/>
      <w:rPr>
        <w:rFonts w:ascii="Tahoma" w:eastAsia="Times New Roman" w:hAnsi="Tahoma" w:cs="Tahoma"/>
        <w:b/>
        <w:sz w:val="28"/>
        <w:szCs w:val="28"/>
      </w:rPr>
    </w:pPr>
    <w:r w:rsidRPr="00C67AAE">
      <w:rPr>
        <w:rFonts w:ascii="Tahoma" w:hAnsi="Tahoma" w:cs="Tahoma"/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9CBAEEE" wp14:editId="19EAEDD4">
          <wp:simplePos x="0" y="0"/>
          <wp:positionH relativeFrom="margin">
            <wp:posOffset>8166100</wp:posOffset>
          </wp:positionH>
          <wp:positionV relativeFrom="paragraph">
            <wp:posOffset>-344805</wp:posOffset>
          </wp:positionV>
          <wp:extent cx="957580" cy="43878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580" cy="438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3978">
      <w:rPr>
        <w:rFonts w:ascii="Tahoma" w:eastAsia="Tahoma" w:hAnsi="Tahoma" w:cs="Tahoma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1B14CC" wp14:editId="412D5BF1">
              <wp:simplePos x="0" y="0"/>
              <wp:positionH relativeFrom="page">
                <wp:posOffset>-966</wp:posOffset>
              </wp:positionH>
              <wp:positionV relativeFrom="page">
                <wp:posOffset>7620</wp:posOffset>
              </wp:positionV>
              <wp:extent cx="10058400" cy="9652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58400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062AB4" id="Rectangle 1" o:spid="_x0000_s1026" style="position:absolute;margin-left:-.1pt;margin-top:.6pt;width:11in;height:7.6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C106gEAALUDAAAOAAAAZHJzL2Uyb0RvYy54bWysU8Fu2zAMvQ/YPwi6L7azpGuMOEWQIsOA&#10;bh3Q7QMUWbaFyaJGKXGyrx8lp2mw3YpeBFGknvgen5Z3x96wg0KvwVa8mOScKSuh1rat+M8f2w+3&#10;nPkgbC0MWFXxk/L8bvX+3XJwpZpCB6ZWyAjE+nJwFe9CcGWWedmpXvgJOGUp2QD2IlCIbVajGAi9&#10;N9k0z2+yAbB2CFJ5T6f3Y5KvEn7TKBkem8arwEzFqbeQVkzrLq7ZainKFoXrtDy3IV7RRS+0pUcv&#10;UPciCLZH/R9UryWChyZMJPQZNI2WKnEgNkX+D5unTjiVuJA43l1k8m8HK78dntx3jK179wDyl2cW&#10;Np2wrVojwtApUdNzRRQqG5wvLxdi4Okq2w1foabRin2ApMGxwT4CEjt2TFKfLlKrY2CSDos8n9/O&#10;chqJpOTiZj5Ns8hE+XzboQ+fFfQsbiqONMqELg4PPsRuRPlckroHo+utNiYF2O42BtlB0Ng/Fuvt&#10;bJEIEMnrMmNjsYV4bUSMJ4lmZBZN5Msd1CdiiTB6h7xOmw7wD2cD+abi/vdeoOLMfLGk1KKYzaLR&#10;UjCbfyJeDK8zu+uMsJKgKh44G7ebMJpz71C3Hb1UJNIW1qRuoxPxl67OzZI3kh5nH0fzXcep6uW3&#10;rf4CAAD//wMAUEsDBBQABgAIAAAAIQBEuI1q3AAAAAcBAAAPAAAAZHJzL2Rvd25yZXYueG1sTI/d&#10;SsNAEIXvBd9hGcEbaTe2NYSYTRGLqFQEax9gmh2TYHY37G5+fHunV3o1f4dzvim2s+nESD60ziq4&#10;XSYgyFZOt7ZWcPx8WmQgQkSrsXOWFPxQgG15eVFgrt1kP2g8xFqwiQ05Kmhi7HMpQ9WQwbB0PVm+&#10;fTlvMPLoa6k9TmxuOrlKklQabC0nNNjTY0PV92EwnHuzfnsfn1Osss3LoKfX/e6480pdX80P9yAi&#10;zfFPDGd8RoeSmU5usDqITsFixUJeczlf77I1f3LiLt2ALAv5n7/8BQAA//8DAFBLAQItABQABgAI&#10;AAAAIQC2gziS/gAAAOEBAAATAAAAAAAAAAAAAAAAAAAAAABbQ29udGVudF9UeXBlc10ueG1sUEsB&#10;Ai0AFAAGAAgAAAAhADj9If/WAAAAlAEAAAsAAAAAAAAAAAAAAAAALwEAAF9yZWxzLy5yZWxzUEsB&#10;Ai0AFAAGAAgAAAAhAJEoLXTqAQAAtQMAAA4AAAAAAAAAAAAAAAAALgIAAGRycy9lMm9Eb2MueG1s&#10;UEsBAi0AFAAGAAgAAAAhAES4jWrcAAAABwEAAA8AAAAAAAAAAAAAAAAARAQAAGRycy9kb3ducmV2&#10;LnhtbFBLBQYAAAAABAAEAPMAAABNBQAAAAA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C0E0930"/>
    <w:multiLevelType w:val="hybridMultilevel"/>
    <w:tmpl w:val="321A5BA0"/>
    <w:lvl w:ilvl="0" w:tplc="C7164336">
      <w:numFmt w:val="bullet"/>
      <w:lvlText w:val=""/>
      <w:lvlJc w:val="left"/>
      <w:pPr>
        <w:ind w:left="360" w:hanging="360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55560166">
    <w:abstractNumId w:val="2"/>
  </w:num>
  <w:num w:numId="2" w16cid:durableId="538906338">
    <w:abstractNumId w:val="5"/>
  </w:num>
  <w:num w:numId="3" w16cid:durableId="987174478">
    <w:abstractNumId w:val="1"/>
  </w:num>
  <w:num w:numId="4" w16cid:durableId="2102406695">
    <w:abstractNumId w:val="0"/>
  </w:num>
  <w:num w:numId="5" w16cid:durableId="1423795385">
    <w:abstractNumId w:val="4"/>
  </w:num>
  <w:num w:numId="6" w16cid:durableId="2069206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xMDA2MjczNTU0NjBR0lEKTi0uzszPAykwNKoFACH44HYtAAAA"/>
  </w:docVars>
  <w:rsids>
    <w:rsidRoot w:val="001C512B"/>
    <w:rsid w:val="00016B81"/>
    <w:rsid w:val="00027453"/>
    <w:rsid w:val="000411FA"/>
    <w:rsid w:val="0006384C"/>
    <w:rsid w:val="00082FF9"/>
    <w:rsid w:val="00087D59"/>
    <w:rsid w:val="000A4154"/>
    <w:rsid w:val="000C3978"/>
    <w:rsid w:val="000C65B7"/>
    <w:rsid w:val="001478A0"/>
    <w:rsid w:val="00166C23"/>
    <w:rsid w:val="001C512B"/>
    <w:rsid w:val="001C6D44"/>
    <w:rsid w:val="001D26A2"/>
    <w:rsid w:val="00205DEF"/>
    <w:rsid w:val="002137BE"/>
    <w:rsid w:val="00251518"/>
    <w:rsid w:val="002740FB"/>
    <w:rsid w:val="002923FA"/>
    <w:rsid w:val="002C0B14"/>
    <w:rsid w:val="002E66A2"/>
    <w:rsid w:val="00342A81"/>
    <w:rsid w:val="00344A59"/>
    <w:rsid w:val="00350FFE"/>
    <w:rsid w:val="003542F7"/>
    <w:rsid w:val="003A10F4"/>
    <w:rsid w:val="003C02A0"/>
    <w:rsid w:val="00423023"/>
    <w:rsid w:val="00437428"/>
    <w:rsid w:val="00463962"/>
    <w:rsid w:val="00464D6F"/>
    <w:rsid w:val="00475AF4"/>
    <w:rsid w:val="004803F3"/>
    <w:rsid w:val="00497815"/>
    <w:rsid w:val="004B47E6"/>
    <w:rsid w:val="004E25F0"/>
    <w:rsid w:val="004F1695"/>
    <w:rsid w:val="005866DE"/>
    <w:rsid w:val="005C059A"/>
    <w:rsid w:val="00607AC4"/>
    <w:rsid w:val="00627FDF"/>
    <w:rsid w:val="00633532"/>
    <w:rsid w:val="00684D68"/>
    <w:rsid w:val="006B017A"/>
    <w:rsid w:val="006C378F"/>
    <w:rsid w:val="006D6EC7"/>
    <w:rsid w:val="006E0D1C"/>
    <w:rsid w:val="006F472E"/>
    <w:rsid w:val="00793222"/>
    <w:rsid w:val="00796A4E"/>
    <w:rsid w:val="00800482"/>
    <w:rsid w:val="00824F5A"/>
    <w:rsid w:val="00840932"/>
    <w:rsid w:val="00852E45"/>
    <w:rsid w:val="0087707B"/>
    <w:rsid w:val="008A6D03"/>
    <w:rsid w:val="008F3326"/>
    <w:rsid w:val="009003E0"/>
    <w:rsid w:val="00903D61"/>
    <w:rsid w:val="0092528D"/>
    <w:rsid w:val="00972029"/>
    <w:rsid w:val="0097740C"/>
    <w:rsid w:val="009A1889"/>
    <w:rsid w:val="009B1819"/>
    <w:rsid w:val="009E3F06"/>
    <w:rsid w:val="00A11510"/>
    <w:rsid w:val="00A166ED"/>
    <w:rsid w:val="00A30B4E"/>
    <w:rsid w:val="00A6740C"/>
    <w:rsid w:val="00A73EDA"/>
    <w:rsid w:val="00A87322"/>
    <w:rsid w:val="00AE66F2"/>
    <w:rsid w:val="00B14D2A"/>
    <w:rsid w:val="00B22BBC"/>
    <w:rsid w:val="00B454D6"/>
    <w:rsid w:val="00B83BB5"/>
    <w:rsid w:val="00BB06DE"/>
    <w:rsid w:val="00BE0074"/>
    <w:rsid w:val="00BE4136"/>
    <w:rsid w:val="00BE4576"/>
    <w:rsid w:val="00C065C8"/>
    <w:rsid w:val="00C21BC8"/>
    <w:rsid w:val="00C30183"/>
    <w:rsid w:val="00C33A63"/>
    <w:rsid w:val="00C422A6"/>
    <w:rsid w:val="00C57AA6"/>
    <w:rsid w:val="00C669C3"/>
    <w:rsid w:val="00C7502E"/>
    <w:rsid w:val="00C76FB7"/>
    <w:rsid w:val="00CB5001"/>
    <w:rsid w:val="00CC3A93"/>
    <w:rsid w:val="00D466D3"/>
    <w:rsid w:val="00D4786E"/>
    <w:rsid w:val="00D71EE8"/>
    <w:rsid w:val="00D85DEA"/>
    <w:rsid w:val="00DA0AD4"/>
    <w:rsid w:val="00DA2CE4"/>
    <w:rsid w:val="00DB18A5"/>
    <w:rsid w:val="00DB48A3"/>
    <w:rsid w:val="00DD224D"/>
    <w:rsid w:val="00DD7932"/>
    <w:rsid w:val="00E02E94"/>
    <w:rsid w:val="00E07D58"/>
    <w:rsid w:val="00E96DD0"/>
    <w:rsid w:val="00EB4EBF"/>
    <w:rsid w:val="00EB508B"/>
    <w:rsid w:val="00ED1326"/>
    <w:rsid w:val="00ED7169"/>
    <w:rsid w:val="00EF1C7C"/>
    <w:rsid w:val="00F17BAC"/>
    <w:rsid w:val="00F17C78"/>
    <w:rsid w:val="00F21117"/>
    <w:rsid w:val="00F53BBC"/>
    <w:rsid w:val="00F55BD4"/>
    <w:rsid w:val="00F5658F"/>
    <w:rsid w:val="00F63F54"/>
    <w:rsid w:val="00F77AC9"/>
    <w:rsid w:val="00F85E72"/>
    <w:rsid w:val="00F87356"/>
    <w:rsid w:val="00FA3A8C"/>
    <w:rsid w:val="00FE383B"/>
    <w:rsid w:val="00FE7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31E39C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14F9C-2B5F-46A2-B868-10EEFD965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Stephanie Lapera</cp:lastModifiedBy>
  <cp:revision>6</cp:revision>
  <dcterms:created xsi:type="dcterms:W3CDTF">2021-08-30T18:23:00Z</dcterms:created>
  <dcterms:modified xsi:type="dcterms:W3CDTF">2024-03-29T22:50:00Z</dcterms:modified>
</cp:coreProperties>
</file>